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9-12</w:t>
      </w:r>
      <w:r>
        <w:t xml:space="preserve"> </w:t>
      </w:r>
      <w:r>
        <w:t xml:space="preserve">06:36:2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f1d4cd4b474203819e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9-12T06:36:27Z</dcterms:created>
  <dcterms:modified xsi:type="dcterms:W3CDTF">2022-09-12T06:3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9-12 06:36:20</vt:lpwstr>
  </property>
</Properties>
</file>